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84D7" w14:textId="77777777" w:rsidR="00CA6152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3B18CD83" w14:textId="68DEA67A" w:rsidR="002B1EB9" w:rsidRPr="00D47D70" w:rsidRDefault="00741D04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address}</w:t>
                            </w:r>
                            <w:r w:rsidR="007B31F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postcode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55056116" w:rsidR="001A227F" w:rsidRPr="00D47D70" w:rsidRDefault="00A66889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</w:t>
                            </w:r>
                            <w:r w:rsidR="00D85205">
                              <w:rPr>
                                <w:szCs w:val="21"/>
                                <w:lang w:val="en-US"/>
                              </w:rPr>
                              <w:t>est</w:t>
                            </w:r>
                            <w:r w:rsidR="00F96C3F">
                              <w:rPr>
                                <w:szCs w:val="21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40A584D7" w14:textId="77777777" w:rsidR="00CA6152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3B18CD83" w14:textId="68DEA67A" w:rsidR="002B1EB9" w:rsidRPr="00D47D70" w:rsidRDefault="00741D04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address}</w:t>
                      </w:r>
                      <w:r w:rsidR="007B31F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postcode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55056116" w:rsidR="001A227F" w:rsidRPr="00D47D70" w:rsidRDefault="00A66889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</w:t>
                      </w:r>
                      <w:r w:rsidR="00D85205">
                        <w:rPr>
                          <w:szCs w:val="21"/>
                          <w:lang w:val="en-US"/>
                        </w:rPr>
                        <w:t>est</w:t>
                      </w:r>
                      <w:r w:rsidR="00F96C3F">
                        <w:rPr>
                          <w:szCs w:val="21"/>
                          <w:lang w:val="en-US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7A63E74C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F96C3F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4A6A7CAE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14790" w14:textId="77777777" w:rsidR="00DE7C7E" w:rsidRDefault="00DE7C7E" w:rsidP="00EF6920">
      <w:pPr>
        <w:spacing w:after="0" w:line="240" w:lineRule="auto"/>
      </w:pPr>
      <w:r>
        <w:separator/>
      </w:r>
    </w:p>
    <w:p w14:paraId="013321B4" w14:textId="77777777" w:rsidR="00DE7C7E" w:rsidRDefault="00DE7C7E"/>
  </w:endnote>
  <w:endnote w:type="continuationSeparator" w:id="0">
    <w:p w14:paraId="2B3FBFB8" w14:textId="77777777" w:rsidR="00DE7C7E" w:rsidRDefault="00DE7C7E" w:rsidP="00EF6920">
      <w:pPr>
        <w:spacing w:after="0" w:line="240" w:lineRule="auto"/>
      </w:pPr>
      <w:r>
        <w:continuationSeparator/>
      </w:r>
    </w:p>
    <w:p w14:paraId="47AACD66" w14:textId="77777777" w:rsidR="00DE7C7E" w:rsidRDefault="00DE7C7E"/>
  </w:endnote>
  <w:endnote w:type="continuationNotice" w:id="1">
    <w:p w14:paraId="71733292" w14:textId="77777777" w:rsidR="00DE7C7E" w:rsidRDefault="00DE7C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DA716B" w14:textId="77777777" w:rsidR="00DE7C7E" w:rsidRDefault="00DE7C7E" w:rsidP="00EF6920">
      <w:pPr>
        <w:spacing w:after="0" w:line="240" w:lineRule="auto"/>
      </w:pPr>
      <w:r>
        <w:separator/>
      </w:r>
    </w:p>
    <w:p w14:paraId="733DE3DE" w14:textId="77777777" w:rsidR="00DE7C7E" w:rsidRDefault="00DE7C7E"/>
  </w:footnote>
  <w:footnote w:type="continuationSeparator" w:id="0">
    <w:p w14:paraId="62C3C60C" w14:textId="77777777" w:rsidR="00DE7C7E" w:rsidRDefault="00DE7C7E" w:rsidP="00EF6920">
      <w:pPr>
        <w:spacing w:after="0" w:line="240" w:lineRule="auto"/>
      </w:pPr>
      <w:r>
        <w:continuationSeparator/>
      </w:r>
    </w:p>
    <w:p w14:paraId="0B919A1F" w14:textId="77777777" w:rsidR="00DE7C7E" w:rsidRDefault="00DE7C7E"/>
  </w:footnote>
  <w:footnote w:type="continuationNotice" w:id="1">
    <w:p w14:paraId="7E533D47" w14:textId="77777777" w:rsidR="00DE7C7E" w:rsidRDefault="00DE7C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4BCC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1288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2E34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D7BF3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3A77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0BD5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9A2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279A3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18C4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0DB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2EE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2228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25BF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A8D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311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33B0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35B3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277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4CD0"/>
    <w:rsid w:val="009A541C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6889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483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4AD2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152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0D0E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C7E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4E0D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4541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9DA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771D4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96C3F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44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52</cp:revision>
  <cp:lastPrinted>2024-03-08T14:51:00Z</cp:lastPrinted>
  <dcterms:created xsi:type="dcterms:W3CDTF">2024-10-09T07:44:00Z</dcterms:created>
  <dcterms:modified xsi:type="dcterms:W3CDTF">2024-10-16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